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Cairo,</w:t>
      </w:r>
      <w:r>
        <w:t xml:space="preserve"> </w:t>
      </w:r>
      <w:r>
        <w:t xml:space="preserve">Egypt</w:t>
      </w:r>
    </w:p>
    <w:bookmarkStart w:id="21" w:name="X6af3fc2da0d7a3d1b245e648379461476ab034d"/>
    <w:p>
      <w:pPr>
        <w:pStyle w:val="Heading1"/>
      </w:pPr>
      <w:r>
        <w:t xml:space="preserve">Internship Application Letter for Web Designer Position</w:t>
      </w:r>
    </w:p>
    <w:p>
      <w:pPr>
        <w:pStyle w:val="FirstParagraph"/>
      </w:pPr>
      <w:r>
        <w:t xml:space="preserve">[Your Full Name]</w:t>
      </w:r>
      <w:r>
        <w:br/>
      </w:r>
      <w:r>
        <w:t xml:space="preserve">[Your Address]</w:t>
      </w:r>
      <w:r>
        <w:br/>
      </w:r>
      <w:r>
        <w:t xml:space="preserve">Cairo, Egypt</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airo, Egypt</w:t>
      </w:r>
    </w:p>
    <w:bookmarkStart w:id="20" w:name="X10dbfefaed5ee1e8ed2aea5ac65b02768885ce8"/>
    <w:p>
      <w:pPr>
        <w:pStyle w:val="Heading2"/>
      </w:pPr>
      <w:r>
        <w:t xml:space="preserve">Subject: Application for Web Designer Internship Position – Passionate about Elevating Cairo's Digital Landscape</w:t>
      </w:r>
    </w:p>
    <w:p>
      <w:pPr>
        <w:pStyle w:val="FirstParagraph"/>
      </w:pPr>
      <w:r>
        <w:t xml:space="preserve">Dear Hiring Manager,</w:t>
      </w:r>
    </w:p>
    <w:p>
      <w:pPr>
        <w:pStyle w:val="BodyText"/>
      </w:pPr>
      <w:r>
        <w:t xml:space="preserve">I am writing with immense enthusiasm to express my sincere interest in the Web Designer Internship position at [Company Name], as advertised on [Platform where you saw the ad, e.g., LinkedIn, company website]. As a dedicated and creative design student deeply passionate about crafting exceptional digital experiences that resonate with local audiences in Egypt Cairo, I am confident that my skills, cultural understanding of the Egyptian market, and eagerness to learn align perfectly with your team's goals. This internship represents not just a professional opportunity, but a chance to contribute meaningfully to Cairo’s vibrant and rapidly evolving tech ecosystem.</w:t>
      </w:r>
    </w:p>
    <w:p>
      <w:pPr>
        <w:pStyle w:val="BodyText"/>
      </w:pPr>
      <w:r>
        <w:t xml:space="preserve">Cairo stands at the heart of Egypt’s digital transformation – a city where ancient heritage meets cutting-edge innovation. I have closely followed how local businesses, startups like those in the bustling Heliopolis and New Cairo tech hubs, and even cultural institutions are leveraging web design to connect with audiences across Egypt. My academic journey at [Your University/Institution] has equipped me with a robust foundation in modern Web Design principles, specifically tailored to address the unique needs of Egyptian users. I understand that effective web design for Cairo isn't merely about aesthetics; it's about creating intuitive, accessible, and culturally resonant experiences that work seamlessly on the high-mobile-usage landscape prevalent across Egypt. My coursework and personal projects have focused on responsive design optimized for diverse devices common in our market, incorporating elements crucial for Egyptian audiences such as seamless Arabic Right-to-Left (RTL) layout implementation, local payment gateway integration considerations (like Vodafone Cash or MobiCash), and culturally appropriate visual storytelling.</w:t>
      </w:r>
    </w:p>
    <w:p>
      <w:pPr>
        <w:pStyle w:val="BodyText"/>
      </w:pPr>
      <w:r>
        <w:t xml:space="preserve">My technical proficiency directly supports this localized approach. I am highly skilled in industry-standard tools essential for any modern Web Designer: Figma for collaborative wireframing and prototyping, Adobe Creative Suite (Photoshop, Illustrator) for asset creation, and a strong grasp of HTML5, CSS3, and JavaScript fundamentals to ensure designs are technically feasible. Crucially, I have practical experience applying these skills within the Egyptian context. For instance:</w:t>
      </w:r>
    </w:p>
    <w:p>
      <w:pPr>
        <w:numPr>
          <w:ilvl w:val="0"/>
          <w:numId w:val="1001"/>
        </w:numPr>
        <w:pStyle w:val="Compact"/>
      </w:pPr>
      <w:r>
        <w:t xml:space="preserve">I recently redesigned a portfolio website for a local Cairo-based cultural NGO (focused on preserving Nubian heritage), prioritizing fast loading times for users on varying mobile networks across Egypt and implementing clear Arabic navigation to improve accessibility for their target audience.</w:t>
      </w:r>
    </w:p>
    <w:p>
      <w:pPr>
        <w:numPr>
          <w:ilvl w:val="0"/>
          <w:numId w:val="1001"/>
        </w:numPr>
        <w:pStyle w:val="Compact"/>
      </w:pPr>
      <w:r>
        <w:t xml:space="preserve">Through my studies, I analyzed key Egyptian e-commerce platforms, identifying opportunities to enhance user experience specifically for Cairo’s diverse demographics – from university students in Giza to established businesses in downtown Cairo – leading me to develop a low-fidelity prototype focusing on simplified Arabic checkout flows and localized content presentation.</w:t>
      </w:r>
    </w:p>
    <w:p>
      <w:pPr>
        <w:numPr>
          <w:ilvl w:val="0"/>
          <w:numId w:val="1001"/>
        </w:numPr>
        <w:pStyle w:val="Compact"/>
      </w:pPr>
      <w:r>
        <w:t xml:space="preserve">I actively follow the latest trends within Egypt's digital space, including the impact of initiatives like Egypt Vision 2030 on digital service delivery, understanding that effective Web Design for Cairo must align with national development goals and user expectations shaped by local infrastructure realities.</w:t>
      </w:r>
    </w:p>
    <w:p>
      <w:pPr>
        <w:pStyle w:val="FirstParagraph"/>
      </w:pPr>
      <w:r>
        <w:t xml:space="preserve">What truly sets me apart is my deep appreciation for Cairo's unique digital culture. I understand that a successful Web Designer in Egypt Cairo doesn't just create beautiful sites; they solve real problems within our specific socio-economic environment. I’ve observed how businesses in cities like Cairo thrive by having websites that feel locally relevant – perhaps using imagery featuring iconic landmarks (like the Nile or Giza Pyramids) subtly integrated into branding, or ensuring content is presented with clear, accessible Arabic language that resonates across different regions of Egypt. My passion isn't just for design; it's for creating digital tools that empower Egyptian businesses and connect them meaningfully with their communities in Cairo and beyond.</w:t>
      </w:r>
    </w:p>
    <w:p>
      <w:pPr>
        <w:pStyle w:val="BodyText"/>
      </w:pPr>
      <w:r>
        <w:t xml:space="preserve">As a committed intern, I am eager to immerse myself in [Company Name]'s creative process within the dynamic Cairo market. I understand that an internship is a two-way learning journey. I bring not only technical skills but also a proactive attitude, strong work ethic, and genuine excitement to learn from your experienced team. I am prepared to contribute actively on projects, whether it’s assisting in creating responsive layouts for client sites targeting Egyptian users, conducting user research specific to Cairo's digital habits, or helping refine UI elements for maximum local appeal. I am confident that my blend of technical skills, cultural awareness of the Egyptian market, and eagerness to grow within a professional setting makes me an ideal candidate for your Web Designer Internship.</w:t>
      </w:r>
    </w:p>
    <w:p>
      <w:pPr>
        <w:pStyle w:val="BodyText"/>
      </w:pPr>
      <w:r>
        <w:t xml:space="preserve">Cairo’s digital future is being built today on the foundations laid by innovative designers and developers. I am incredibly excited about the possibility of contributing my energy, creativity, and localized design perspective to [Company Name]’s success as you help shape that future right here in Cairo. Thank you for considering my application for this Web Designer Internship. I have attached my resume for your detailed review and welcome the opportunity to discuss how my skills and passion can benefit your team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 Cairo, Egypt</dc:title>
  <dc:creator/>
  <dc:language>en</dc:language>
  <cp:keywords/>
  <dcterms:created xsi:type="dcterms:W3CDTF">2026-07-14T15:44:53Z</dcterms:created>
  <dcterms:modified xsi:type="dcterms:W3CDTF">2026-07-14T15:44:53Z</dcterms:modified>
</cp:coreProperties>
</file>

<file path=docProps/custom.xml><?xml version="1.0" encoding="utf-8"?>
<Properties xmlns="http://schemas.openxmlformats.org/officeDocument/2006/custom-properties" xmlns:vt="http://schemas.openxmlformats.org/officeDocument/2006/docPropsVTypes"/>
</file>